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14:paraId="0FE7F611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57F4088B" w14:textId="4B2C0A34" w:rsidR="008D4C89" w:rsidRDefault="0048330C" w:rsidP="00BD7651">
            <w:r>
              <w:rPr>
                <w:noProof/>
              </w:rPr>
              <w:drawing>
                <wp:inline distT="0" distB="0" distL="0" distR="0" wp14:anchorId="73903B43" wp14:editId="2EA91923">
                  <wp:extent cx="2192113" cy="2895600"/>
                  <wp:effectExtent l="0" t="0" r="0" b="0"/>
                  <wp:docPr id="532250866" name="Afbeelding 1" descr="Afbeelding met Menselijk gezicht, persoon, Selfie, lip&#10;&#10;Automatisch gegenereerde beschrijv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250866" name="Afbeelding 1" descr="Afbeelding met Menselijk gezicht, persoon, Selfie, lip&#10;&#10;Automatisch gegenereerde beschrijvi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8526" cy="2917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</w:tcPr>
          <w:p w14:paraId="47F8B1D5" w14:textId="77777777" w:rsidR="008D4C89" w:rsidRDefault="008D4C89" w:rsidP="008064DE"/>
        </w:tc>
        <w:tc>
          <w:tcPr>
            <w:tcW w:w="4616" w:type="dxa"/>
            <w:vMerge w:val="restart"/>
          </w:tcPr>
          <w:p w14:paraId="1EC455B3" w14:textId="6AD27C8F" w:rsidR="008D4C89" w:rsidRPr="00B72D6F" w:rsidRDefault="0048330C" w:rsidP="00B72D6F">
            <w:pPr>
              <w:pStyle w:val="Kop1"/>
              <w:rPr>
                <w:b w:val="0"/>
              </w:rPr>
            </w:pPr>
            <w:r>
              <w:rPr>
                <w:b w:val="0"/>
              </w:rPr>
              <w:t>Werkervaring</w:t>
            </w:r>
          </w:p>
          <w:p w14:paraId="6D186554" w14:textId="25A2B475" w:rsidR="008D4C89" w:rsidRPr="00036450" w:rsidRDefault="00400B8A" w:rsidP="008064DE">
            <w:pPr>
              <w:pStyle w:val="Werkdatums"/>
            </w:pPr>
            <w:r>
              <w:t xml:space="preserve">November 2022 </w:t>
            </w:r>
            <w:r w:rsidR="008D4C89" w:rsidRPr="00036450">
              <w:rPr>
                <w:lang w:bidi="nl-NL"/>
              </w:rPr>
              <w:t>–</w:t>
            </w:r>
            <w:r>
              <w:rPr>
                <w:lang w:bidi="nl-NL"/>
              </w:rPr>
              <w:t xml:space="preserve"> m</w:t>
            </w:r>
            <w:r>
              <w:t>aart 2023</w:t>
            </w:r>
          </w:p>
          <w:p w14:paraId="42AD0F68" w14:textId="34F28897" w:rsidR="008D4C89" w:rsidRPr="00400B8A" w:rsidRDefault="00400B8A" w:rsidP="008064DE">
            <w:pPr>
              <w:pStyle w:val="Functie"/>
              <w:rPr>
                <w:bCs/>
              </w:rPr>
            </w:pPr>
            <w:proofErr w:type="spellStart"/>
            <w:r>
              <w:t>Allaround</w:t>
            </w:r>
            <w:proofErr w:type="spellEnd"/>
            <w:r>
              <w:t xml:space="preserve"> medewerker</w:t>
            </w:r>
            <w:r w:rsidR="008D4C89" w:rsidRPr="00036450">
              <w:rPr>
                <w:lang w:bidi="nl-NL"/>
              </w:rPr>
              <w:t xml:space="preserve"> </w:t>
            </w:r>
          </w:p>
          <w:p w14:paraId="0434D31D" w14:textId="0A9901B0" w:rsidR="008D4C89" w:rsidRPr="008064DE" w:rsidRDefault="00400B8A" w:rsidP="008064DE">
            <w:pPr>
              <w:pStyle w:val="Bedrijfsnaam"/>
            </w:pPr>
            <w:r>
              <w:t>Het Goed (kringloopwinkel), Gorinchem</w:t>
            </w:r>
          </w:p>
          <w:p w14:paraId="7993BA33" w14:textId="65BAE9B6" w:rsidR="008D4C89" w:rsidRPr="00400B8A" w:rsidRDefault="00400B8A" w:rsidP="008064DE">
            <w:pPr>
              <w:pStyle w:val="Werkdatums"/>
              <w:rPr>
                <w:lang w:val="en-US"/>
              </w:rPr>
            </w:pPr>
            <w:r w:rsidRPr="00400B8A">
              <w:rPr>
                <w:lang w:val="en-US"/>
              </w:rPr>
              <w:t xml:space="preserve">April 2019 </w:t>
            </w:r>
            <w:r w:rsidR="008D4C89" w:rsidRPr="00400B8A">
              <w:rPr>
                <w:lang w:val="en-US" w:bidi="nl-NL"/>
              </w:rPr>
              <w:t>–</w:t>
            </w:r>
            <w:r w:rsidRPr="00400B8A">
              <w:rPr>
                <w:lang w:val="en-US" w:bidi="nl-NL"/>
              </w:rPr>
              <w:t xml:space="preserve"> </w:t>
            </w:r>
            <w:proofErr w:type="spellStart"/>
            <w:r w:rsidRPr="00400B8A">
              <w:rPr>
                <w:lang w:val="en-US"/>
              </w:rPr>
              <w:t>april</w:t>
            </w:r>
            <w:proofErr w:type="spellEnd"/>
            <w:r w:rsidRPr="00400B8A">
              <w:rPr>
                <w:lang w:val="en-US"/>
              </w:rPr>
              <w:t xml:space="preserve"> 2019</w:t>
            </w:r>
          </w:p>
          <w:p w14:paraId="335B3F59" w14:textId="60A30707" w:rsidR="008D4C89" w:rsidRPr="00400B8A" w:rsidRDefault="00400B8A" w:rsidP="008064DE">
            <w:pPr>
              <w:pStyle w:val="Functie"/>
              <w:rPr>
                <w:bCs/>
                <w:lang w:val="en-US"/>
              </w:rPr>
            </w:pPr>
            <w:proofErr w:type="spellStart"/>
            <w:r w:rsidRPr="00400B8A">
              <w:rPr>
                <w:lang w:val="en-US"/>
              </w:rPr>
              <w:t>Stagiair</w:t>
            </w:r>
            <w:proofErr w:type="spellEnd"/>
            <w:r w:rsidRPr="00400B8A">
              <w:rPr>
                <w:lang w:val="en-US"/>
              </w:rPr>
              <w:t xml:space="preserve"> </w:t>
            </w:r>
            <w:proofErr w:type="spellStart"/>
            <w:r w:rsidRPr="00400B8A">
              <w:rPr>
                <w:lang w:val="en-US"/>
              </w:rPr>
              <w:t>Basisonderwijs</w:t>
            </w:r>
            <w:proofErr w:type="spellEnd"/>
          </w:p>
          <w:p w14:paraId="4E9A06E2" w14:textId="72F2C817" w:rsidR="008D4C89" w:rsidRPr="00400B8A" w:rsidRDefault="00400B8A" w:rsidP="008064DE">
            <w:pPr>
              <w:pStyle w:val="Functie"/>
              <w:rPr>
                <w:lang w:val="en-US"/>
              </w:rPr>
            </w:pPr>
            <w:r>
              <w:rPr>
                <w:lang w:val="en-US"/>
              </w:rPr>
              <w:t xml:space="preserve">KBS </w:t>
            </w:r>
            <w:proofErr w:type="spellStart"/>
            <w:r>
              <w:rPr>
                <w:lang w:val="en-US"/>
              </w:rPr>
              <w:t>Mariëngaarde</w:t>
            </w:r>
            <w:proofErr w:type="spellEnd"/>
          </w:p>
          <w:p w14:paraId="117D4772" w14:textId="04602550" w:rsidR="0048330C" w:rsidRPr="0048330C" w:rsidRDefault="00400B8A" w:rsidP="00400B8A">
            <w:pPr>
              <w:pStyle w:val="Bedrijfsnaam"/>
              <w:rPr>
                <w:lang w:val="en-US" w:bidi="nl-NL"/>
              </w:rPr>
            </w:pPr>
            <w:r w:rsidRPr="00400B8A">
              <w:rPr>
                <w:lang w:val="en-US"/>
              </w:rPr>
              <w:t>Fortes Lyceum – Stage (1 week)</w:t>
            </w:r>
            <w:r w:rsidR="008D4C89" w:rsidRPr="00400B8A">
              <w:rPr>
                <w:lang w:val="en-US" w:bidi="nl-NL"/>
              </w:rPr>
              <w:t xml:space="preserve">  </w:t>
            </w:r>
          </w:p>
          <w:sdt>
            <w:sdtPr>
              <w:id w:val="1049110328"/>
              <w:placeholder>
                <w:docPart w:val="51E98FEFA87E48EE92107E522BBBBC4C"/>
              </w:placeholder>
              <w:temporary/>
              <w:showingPlcHdr/>
              <w15:appearance w15:val="hidden"/>
            </w:sdtPr>
            <w:sdtEndPr/>
            <w:sdtContent>
              <w:p w14:paraId="35066E15" w14:textId="77777777" w:rsidR="008D4C89" w:rsidRDefault="008D4C89" w:rsidP="008064DE">
                <w:pPr>
                  <w:pStyle w:val="Kop1"/>
                </w:pPr>
                <w:r w:rsidRPr="008064DE">
                  <w:rPr>
                    <w:lang w:bidi="nl-NL"/>
                  </w:rPr>
                  <w:t>Opleiding</w:t>
                </w:r>
              </w:p>
            </w:sdtContent>
          </w:sdt>
          <w:p w14:paraId="67AE784E" w14:textId="2B4A24E0" w:rsidR="0048330C" w:rsidRPr="00036450" w:rsidRDefault="0048330C" w:rsidP="008064DE">
            <w:pPr>
              <w:pStyle w:val="Werkdatums"/>
              <w:rPr>
                <w:lang w:bidi="nl-NL"/>
              </w:rPr>
            </w:pPr>
            <w:r>
              <w:t>September 2023 - heden</w:t>
            </w:r>
            <w:r w:rsidR="008D4C89">
              <w:rPr>
                <w:lang w:bidi="nl-NL"/>
              </w:rPr>
              <w:t xml:space="preserve"> </w:t>
            </w:r>
          </w:p>
          <w:p w14:paraId="70BE7F44" w14:textId="34897E1A" w:rsidR="0048330C" w:rsidRDefault="0048330C" w:rsidP="00BD7651">
            <w:pPr>
              <w:pStyle w:val="Functie"/>
              <w:rPr>
                <w:lang w:val="en-US"/>
              </w:rPr>
            </w:pPr>
            <w:r>
              <w:rPr>
                <w:lang w:val="en-US"/>
              </w:rPr>
              <w:t>Software Developer</w:t>
            </w:r>
          </w:p>
          <w:p w14:paraId="14CCCD2D" w14:textId="233984B2" w:rsidR="00400B8A" w:rsidRPr="0048330C" w:rsidRDefault="0048330C" w:rsidP="0048330C">
            <w:pPr>
              <w:pStyle w:val="Functie"/>
              <w:rPr>
                <w:lang w:val="en-US"/>
              </w:rPr>
            </w:pPr>
            <w:r w:rsidRPr="0048330C">
              <w:rPr>
                <w:lang w:val="en-US"/>
              </w:rPr>
              <w:t>ROC Da Vinci College, Go</w:t>
            </w:r>
            <w:r>
              <w:rPr>
                <w:lang w:val="en-US"/>
              </w:rPr>
              <w:t>rinchem</w:t>
            </w:r>
          </w:p>
        </w:tc>
      </w:tr>
      <w:tr w:rsidR="008D4C89" w14:paraId="01DE420E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50D79EED" w14:textId="019A07FE" w:rsidR="008D4C89" w:rsidRDefault="00400B8A" w:rsidP="00BD7651">
            <w:pPr>
              <w:pStyle w:val="Titel"/>
            </w:pPr>
            <w:r>
              <w:t>Summer</w:t>
            </w:r>
          </w:p>
          <w:p w14:paraId="7AF8BF23" w14:textId="526F6BC6" w:rsidR="008D4C89" w:rsidRDefault="00400B8A" w:rsidP="00BD7651">
            <w:pPr>
              <w:pStyle w:val="Titel"/>
              <w:rPr>
                <w:noProof/>
              </w:rPr>
            </w:pPr>
            <w:r>
              <w:t>Dallison</w:t>
            </w:r>
          </w:p>
        </w:tc>
        <w:tc>
          <w:tcPr>
            <w:tcW w:w="270" w:type="dxa"/>
            <w:vMerge/>
          </w:tcPr>
          <w:p w14:paraId="33C9A823" w14:textId="77777777" w:rsidR="008D4C89" w:rsidRDefault="008D4C89" w:rsidP="008064DE"/>
        </w:tc>
        <w:tc>
          <w:tcPr>
            <w:tcW w:w="4616" w:type="dxa"/>
            <w:vMerge/>
          </w:tcPr>
          <w:p w14:paraId="5A441B75" w14:textId="77777777" w:rsidR="008D4C89" w:rsidRDefault="008D4C89" w:rsidP="008064DE"/>
        </w:tc>
      </w:tr>
      <w:tr w:rsidR="008D4C89" w14:paraId="6D231346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4698D1CD" w14:textId="6BF93C87" w:rsidR="008D4C89" w:rsidRPr="00BD7651" w:rsidRDefault="00400B8A" w:rsidP="00BD7651">
            <w:pPr>
              <w:pStyle w:val="Titel"/>
              <w:rPr>
                <w:lang w:val="en-US"/>
              </w:rPr>
            </w:pPr>
            <w:r>
              <w:t>Student</w:t>
            </w:r>
          </w:p>
        </w:tc>
        <w:tc>
          <w:tcPr>
            <w:tcW w:w="270" w:type="dxa"/>
            <w:vMerge/>
          </w:tcPr>
          <w:p w14:paraId="6FB58096" w14:textId="77777777" w:rsidR="008D4C89" w:rsidRDefault="008D4C89" w:rsidP="008064DE"/>
        </w:tc>
        <w:tc>
          <w:tcPr>
            <w:tcW w:w="4616" w:type="dxa"/>
            <w:vMerge/>
          </w:tcPr>
          <w:p w14:paraId="2112E68A" w14:textId="77777777" w:rsidR="008D4C89" w:rsidRDefault="008D4C89" w:rsidP="008064DE"/>
        </w:tc>
      </w:tr>
      <w:tr w:rsidR="008D4C89" w14:paraId="6E1A76F1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75A747C8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261529BB" wp14:editId="14EEB7AA">
                  <wp:extent cx="190500" cy="190500"/>
                  <wp:effectExtent l="0" t="0" r="0" b="0"/>
                  <wp:docPr id="29" name="Afbeelding 23" descr="Telefoonpictogram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Afbeelding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29B2555CAFB749E394A427A05BB63157"/>
              </w:placeholder>
              <w:temporary/>
              <w:showingPlcHdr/>
              <w15:appearance w15:val="hidden"/>
            </w:sdtPr>
            <w:sdtEndPr/>
            <w:sdtContent>
              <w:p w14:paraId="2D79BE77" w14:textId="77777777" w:rsidR="008D4C89" w:rsidRDefault="008D4C89" w:rsidP="008D4C89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Telefoon:</w:t>
                </w:r>
              </w:p>
            </w:sdtContent>
          </w:sdt>
          <w:p w14:paraId="328CA9FB" w14:textId="4D3FFC61" w:rsidR="008D4C89" w:rsidRDefault="00400B8A" w:rsidP="008D4C89">
            <w:r>
              <w:t>06-14112808</w:t>
            </w:r>
          </w:p>
        </w:tc>
        <w:tc>
          <w:tcPr>
            <w:tcW w:w="270" w:type="dxa"/>
            <w:vMerge/>
          </w:tcPr>
          <w:p w14:paraId="5961D85A" w14:textId="77777777" w:rsidR="008D4C89" w:rsidRDefault="008D4C89" w:rsidP="008064DE"/>
        </w:tc>
        <w:tc>
          <w:tcPr>
            <w:tcW w:w="4616" w:type="dxa"/>
            <w:vMerge/>
          </w:tcPr>
          <w:p w14:paraId="19B5CA31" w14:textId="77777777" w:rsidR="008D4C89" w:rsidRDefault="008D4C89" w:rsidP="008064DE"/>
        </w:tc>
      </w:tr>
      <w:tr w:rsidR="008D4C89" w14:paraId="4B2A0F79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0851DDC9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2508A83C" wp14:editId="582AD778">
                  <wp:extent cx="220980" cy="220980"/>
                  <wp:effectExtent l="0" t="0" r="7620" b="7620"/>
                  <wp:docPr id="31" name="Afbeelding 27" descr="Pictogram @-symbo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Afbeelding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05EA4CA8BB954035B59E65216AD31027"/>
              </w:placeholder>
              <w:temporary/>
              <w:showingPlcHdr/>
              <w15:appearance w15:val="hidden"/>
            </w:sdtPr>
            <w:sdtEndPr/>
            <w:sdtContent>
              <w:p w14:paraId="47B62097" w14:textId="77777777" w:rsidR="008D4C89" w:rsidRDefault="008D4C89" w:rsidP="008D4C89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E-mailadres:</w:t>
                </w:r>
              </w:p>
            </w:sdtContent>
          </w:sdt>
          <w:p w14:paraId="310D2004" w14:textId="2701F451" w:rsidR="008D4C89" w:rsidRPr="00B72D6F" w:rsidRDefault="00400B8A" w:rsidP="008D4C89">
            <w:pPr>
              <w:rPr>
                <w:rStyle w:val="Hyperlink"/>
              </w:rPr>
            </w:pPr>
            <w:r>
              <w:rPr>
                <w:color w:val="00768E" w:themeColor="accent2" w:themeShade="80"/>
                <w:u w:val="single"/>
              </w:rPr>
              <w:t>Summerraine.dallison@gmail.com</w:t>
            </w:r>
          </w:p>
        </w:tc>
        <w:tc>
          <w:tcPr>
            <w:tcW w:w="270" w:type="dxa"/>
            <w:vMerge/>
          </w:tcPr>
          <w:p w14:paraId="5F920727" w14:textId="77777777" w:rsidR="008D4C89" w:rsidRDefault="008D4C89" w:rsidP="008064DE"/>
        </w:tc>
        <w:tc>
          <w:tcPr>
            <w:tcW w:w="4616" w:type="dxa"/>
            <w:vMerge/>
          </w:tcPr>
          <w:p w14:paraId="00294ADF" w14:textId="77777777" w:rsidR="008D4C89" w:rsidRDefault="008D4C89" w:rsidP="008064DE"/>
        </w:tc>
      </w:tr>
      <w:tr w:rsidR="008D4C89" w14:paraId="037941B9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1D407B36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1D95CBAF" wp14:editId="16B3C48E">
                  <wp:extent cx="198120" cy="198120"/>
                  <wp:effectExtent l="0" t="0" r="0" b="0"/>
                  <wp:docPr id="41" name="Afbeelding 33" descr="Pictogram voor locati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Afbeelding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83221EC5897D436EB9DA00819C2F2BD1"/>
              </w:placeholder>
              <w:temporary/>
              <w:showingPlcHdr/>
              <w15:appearance w15:val="hidden"/>
            </w:sdtPr>
            <w:sdtEndPr/>
            <w:sdtContent>
              <w:p w14:paraId="4DC38076" w14:textId="77777777" w:rsidR="008D4C89" w:rsidRDefault="008D4C89" w:rsidP="00B72D6F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Adres</w:t>
                </w:r>
              </w:p>
            </w:sdtContent>
          </w:sdt>
          <w:p w14:paraId="4037DD10" w14:textId="77777777" w:rsidR="008D4C89" w:rsidRDefault="00400B8A" w:rsidP="00400B8A">
            <w:pPr>
              <w:pStyle w:val="Contactgegevens"/>
              <w:rPr>
                <w:lang w:val="nl-NL"/>
              </w:rPr>
            </w:pPr>
            <w:r w:rsidRPr="00400B8A">
              <w:rPr>
                <w:lang w:val="nl-NL"/>
              </w:rPr>
              <w:t>H.P de B</w:t>
            </w:r>
            <w:r>
              <w:rPr>
                <w:lang w:val="nl-NL"/>
              </w:rPr>
              <w:t>iestraat 23</w:t>
            </w:r>
          </w:p>
          <w:p w14:paraId="2383A322" w14:textId="77777777" w:rsidR="00400B8A" w:rsidRDefault="00400B8A" w:rsidP="00400B8A">
            <w:pPr>
              <w:pStyle w:val="Contactgegevens"/>
              <w:rPr>
                <w:lang w:val="nl-NL"/>
              </w:rPr>
            </w:pPr>
            <w:r>
              <w:rPr>
                <w:lang w:val="nl-NL"/>
              </w:rPr>
              <w:t>4205 CV</w:t>
            </w:r>
          </w:p>
          <w:p w14:paraId="6C7FFF4D" w14:textId="12E1584C" w:rsidR="00400B8A" w:rsidRPr="00400B8A" w:rsidRDefault="00400B8A" w:rsidP="00400B8A">
            <w:pPr>
              <w:pStyle w:val="Contactgegevens"/>
              <w:rPr>
                <w:lang w:val="nl-NL"/>
              </w:rPr>
            </w:pPr>
            <w:r>
              <w:rPr>
                <w:lang w:val="nl-NL"/>
              </w:rPr>
              <w:t>Gorinchem</w:t>
            </w:r>
          </w:p>
        </w:tc>
        <w:tc>
          <w:tcPr>
            <w:tcW w:w="270" w:type="dxa"/>
            <w:vMerge/>
          </w:tcPr>
          <w:p w14:paraId="057226A9" w14:textId="77777777" w:rsidR="008D4C89" w:rsidRDefault="008D4C89" w:rsidP="008064DE"/>
        </w:tc>
        <w:tc>
          <w:tcPr>
            <w:tcW w:w="4616" w:type="dxa"/>
            <w:vMerge/>
          </w:tcPr>
          <w:p w14:paraId="0741D446" w14:textId="77777777" w:rsidR="008D4C89" w:rsidRDefault="008D4C89" w:rsidP="008064DE"/>
        </w:tc>
      </w:tr>
      <w:tr w:rsidR="008D4C89" w14:paraId="516B00C9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5DDB03D6" w14:textId="77777777"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362F1A56" w14:textId="77777777" w:rsidR="008D4C89" w:rsidRDefault="008D4C89" w:rsidP="00BD7651"/>
        </w:tc>
        <w:tc>
          <w:tcPr>
            <w:tcW w:w="270" w:type="dxa"/>
            <w:vMerge/>
          </w:tcPr>
          <w:p w14:paraId="481216CE" w14:textId="77777777" w:rsidR="008D4C89" w:rsidRDefault="008D4C89" w:rsidP="008064DE"/>
        </w:tc>
        <w:tc>
          <w:tcPr>
            <w:tcW w:w="4616" w:type="dxa"/>
            <w:vMerge/>
          </w:tcPr>
          <w:p w14:paraId="7901B433" w14:textId="77777777" w:rsidR="008D4C89" w:rsidRDefault="008D4C89" w:rsidP="008064DE"/>
        </w:tc>
      </w:tr>
      <w:tr w:rsidR="008D4C89" w14:paraId="7554851D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110A0D64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nl-NL"/>
              </w:rPr>
              <w:drawing>
                <wp:inline distT="0" distB="0" distL="0" distR="0" wp14:anchorId="0988361C" wp14:editId="49907E54">
                  <wp:extent cx="255270" cy="255270"/>
                  <wp:effectExtent l="0" t="0" r="0" b="0"/>
                  <wp:docPr id="121" name="Afbeelding 120" descr="Pictogram sleute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Afbeelding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0214516B59AC41E7AFC83FE1EE5622D5"/>
              </w:placeholder>
              <w:temporary/>
              <w:showingPlcHdr/>
              <w15:appearance w15:val="hidden"/>
            </w:sdtPr>
            <w:sdtEndPr/>
            <w:sdtContent>
              <w:p w14:paraId="49B07E28" w14:textId="77777777" w:rsidR="008D4C89" w:rsidRDefault="008D4C89" w:rsidP="00B72D6F">
                <w:pPr>
                  <w:pStyle w:val="Contactgegevens0"/>
                </w:pPr>
                <w:r w:rsidRPr="008D4C89">
                  <w:rPr>
                    <w:rStyle w:val="Kop2Char"/>
                    <w:lang w:bidi="nl-NL"/>
                  </w:rPr>
                  <w:t>Vaardigheden</w:t>
                </w:r>
              </w:p>
            </w:sdtContent>
          </w:sdt>
          <w:p w14:paraId="12E4B3A7" w14:textId="21250E47" w:rsidR="008D4C89" w:rsidRPr="00400B8A" w:rsidRDefault="00400B8A" w:rsidP="008D4C89">
            <w:pPr>
              <w:pStyle w:val="Contactgegevens"/>
              <w:rPr>
                <w:lang w:val="nl-NL"/>
              </w:rPr>
            </w:pPr>
            <w:r w:rsidRPr="00400B8A">
              <w:rPr>
                <w:lang w:val="nl-NL"/>
              </w:rPr>
              <w:t>Probleemoplossend vermogen, creativiteit, programmeren (</w:t>
            </w:r>
            <w:r>
              <w:rPr>
                <w:lang w:val="nl-NL"/>
              </w:rPr>
              <w:t>beginner)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6ACCCF74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4E3F8169" w14:textId="77777777" w:rsidR="008D4C89" w:rsidRDefault="008D4C89" w:rsidP="008064DE"/>
        </w:tc>
      </w:tr>
    </w:tbl>
    <w:p w14:paraId="46839FEC" w14:textId="77777777" w:rsidR="00BA3253" w:rsidRPr="008D4C89" w:rsidRDefault="008D4C89" w:rsidP="008D4C89">
      <w:pPr>
        <w:spacing w:after="0"/>
        <w:rPr>
          <w:sz w:val="8"/>
        </w:rPr>
      </w:pPr>
      <w:r>
        <w:rPr>
          <w:noProof/>
          <w:lang w:bidi="nl-N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74B3229" wp14:editId="2AD019F9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oep 23" descr="Grafische vierkante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hthoek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hthoek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hthoek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46365A" id="Groep 23" o:spid="_x0000_s1026" alt="Grafische vierkanten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">
                <v:rect id="Rechthoek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hthoek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hthoek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2402E6">
      <w:headerReference w:type="default" r:id="rId19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3E42D" w14:textId="77777777" w:rsidR="00400B8A" w:rsidRDefault="00400B8A" w:rsidP="00BA3253">
      <w:pPr>
        <w:spacing w:after="0" w:line="240" w:lineRule="auto"/>
      </w:pPr>
      <w:r>
        <w:separator/>
      </w:r>
    </w:p>
  </w:endnote>
  <w:endnote w:type="continuationSeparator" w:id="0">
    <w:p w14:paraId="2B322C7D" w14:textId="77777777" w:rsidR="00400B8A" w:rsidRDefault="00400B8A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BD806" w14:textId="77777777" w:rsidR="00400B8A" w:rsidRDefault="00400B8A" w:rsidP="00BA3253">
      <w:pPr>
        <w:spacing w:after="0" w:line="240" w:lineRule="auto"/>
      </w:pPr>
      <w:r>
        <w:separator/>
      </w:r>
    </w:p>
  </w:footnote>
  <w:footnote w:type="continuationSeparator" w:id="0">
    <w:p w14:paraId="5063787D" w14:textId="77777777" w:rsidR="00400B8A" w:rsidRDefault="00400B8A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AF5BC" w14:textId="77777777" w:rsidR="00BA3253" w:rsidRDefault="008064DE">
    <w:pPr>
      <w:pStyle w:val="Koptekst"/>
    </w:pPr>
    <w:r w:rsidRPr="00F4731D">
      <w:rPr>
        <w:noProof/>
        <w:lang w:bidi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1608F0C" wp14:editId="105C8C2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ep 17" descr="decoratief element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hthoek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hthoek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hthoek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hthoek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hthoek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hthoek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hthoek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hthoek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Rechte verbindingslijn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Rechte verbindingslijn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Rechte verbindingslijn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hthoek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hthoek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hthoek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1D9548B8" id="Groep 17" o:spid="_x0000_s1026" alt="decoratief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qzdvb4QG&#10;AAB5LgAADgAAAAAAAAAAAAAAAAAuAgAAZHJzL2Uyb0RvYy54bWxQSwECLQAUAAYACAAAACEATiFX&#10;XdwAAAAHAQAADwAAAAAAAAAAAAAAAADeCAAAZHJzL2Rvd25yZXYueG1sUEsFBgAAAAAEAAQA8wAA&#10;AOcJAAAAAA==&#10;">
              <v:rect id="Rechthoek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hthoek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hthoek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hthoek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hthoek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hthoek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hthoek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hthoek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Rechte verbindingslijn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Rechte verbindingslijn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Rechte verbindingslijn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hthoek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hthoek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hthoek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94723"/>
    <w:multiLevelType w:val="hybridMultilevel"/>
    <w:tmpl w:val="959E3296"/>
    <w:lvl w:ilvl="0" w:tplc="9A30B198">
      <w:start w:val="4205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7905849">
    <w:abstractNumId w:val="1"/>
  </w:num>
  <w:num w:numId="2" w16cid:durableId="1054474698">
    <w:abstractNumId w:val="2"/>
  </w:num>
  <w:num w:numId="3" w16cid:durableId="1653212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400B8A"/>
    <w:rsid w:val="00007998"/>
    <w:rsid w:val="00176419"/>
    <w:rsid w:val="002402E6"/>
    <w:rsid w:val="0024595B"/>
    <w:rsid w:val="002C11C9"/>
    <w:rsid w:val="002F0644"/>
    <w:rsid w:val="003C3388"/>
    <w:rsid w:val="00400B8A"/>
    <w:rsid w:val="0045614D"/>
    <w:rsid w:val="0048330C"/>
    <w:rsid w:val="00662758"/>
    <w:rsid w:val="00662ADC"/>
    <w:rsid w:val="00696538"/>
    <w:rsid w:val="007F053E"/>
    <w:rsid w:val="008064DE"/>
    <w:rsid w:val="008B694A"/>
    <w:rsid w:val="008C7F75"/>
    <w:rsid w:val="008D4C89"/>
    <w:rsid w:val="008F2E01"/>
    <w:rsid w:val="009A1903"/>
    <w:rsid w:val="00A74555"/>
    <w:rsid w:val="00AB450B"/>
    <w:rsid w:val="00B16442"/>
    <w:rsid w:val="00B56A80"/>
    <w:rsid w:val="00B72D6F"/>
    <w:rsid w:val="00BA3253"/>
    <w:rsid w:val="00BD7651"/>
    <w:rsid w:val="00CD1D13"/>
    <w:rsid w:val="00CD5B1D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D483F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D4C89"/>
  </w:style>
  <w:style w:type="paragraph" w:styleId="Kop1">
    <w:name w:val="heading 1"/>
    <w:basedOn w:val="Standaard"/>
    <w:next w:val="Standaard"/>
    <w:link w:val="Kop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Kop2">
    <w:name w:val="heading 2"/>
    <w:basedOn w:val="Standaard"/>
    <w:next w:val="Standaard"/>
    <w:link w:val="Kop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D1D13"/>
  </w:style>
  <w:style w:type="paragraph" w:styleId="Voettekst">
    <w:name w:val="footer"/>
    <w:basedOn w:val="Standaard"/>
    <w:link w:val="Voet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D1D13"/>
  </w:style>
  <w:style w:type="paragraph" w:styleId="Normaalweb">
    <w:name w:val="Normal (Web)"/>
    <w:basedOn w:val="Standaard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el">
    <w:name w:val="Title"/>
    <w:basedOn w:val="Normaalweb"/>
    <w:next w:val="Standaard"/>
    <w:link w:val="TitelChar"/>
    <w:uiPriority w:val="10"/>
    <w:qFormat/>
    <w:rsid w:val="008C7F7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elChar">
    <w:name w:val="Titel Char"/>
    <w:basedOn w:val="Standaardalinea-lettertype"/>
    <w:link w:val="Titel"/>
    <w:uiPriority w:val="10"/>
    <w:rsid w:val="008C7F7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kstvantijdelijkeaanduiding">
    <w:name w:val="Placeholder Text"/>
    <w:basedOn w:val="Standaardalinea-lettertype"/>
    <w:uiPriority w:val="99"/>
    <w:semiHidden/>
    <w:rsid w:val="00176419"/>
    <w:rPr>
      <w:color w:val="808080"/>
    </w:rPr>
  </w:style>
  <w:style w:type="paragraph" w:customStyle="1" w:styleId="Contactgegevens">
    <w:name w:val="Contactgegevens"/>
    <w:basedOn w:val="Norma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Ondertitel">
    <w:name w:val="Subtitle"/>
    <w:basedOn w:val="Normaalweb"/>
    <w:next w:val="Standaard"/>
    <w:link w:val="Ondertitel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elraster">
    <w:name w:val="Table Grid"/>
    <w:basedOn w:val="Standaardtabe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">
    <w:name w:val="Adres"/>
    <w:basedOn w:val="Standaard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Gegevensontvanger">
    <w:name w:val="Gegevens ontvanger"/>
    <w:basedOn w:val="Adres"/>
    <w:qFormat/>
    <w:rsid w:val="00176419"/>
    <w:pPr>
      <w:ind w:right="0"/>
      <w:jc w:val="right"/>
    </w:pPr>
    <w:rPr>
      <w:color w:val="auto"/>
    </w:rPr>
  </w:style>
  <w:style w:type="character" w:customStyle="1" w:styleId="Grijzetekst">
    <w:name w:val="Grijze tekst"/>
    <w:basedOn w:val="Standaardalinea-lettertype"/>
    <w:uiPriority w:val="4"/>
    <w:semiHidden/>
    <w:qFormat/>
    <w:rsid w:val="00176419"/>
    <w:rPr>
      <w:color w:val="808080" w:themeColor="background1" w:themeShade="80"/>
    </w:rPr>
  </w:style>
  <w:style w:type="character" w:customStyle="1" w:styleId="Kop1Char">
    <w:name w:val="Kop 1 Char"/>
    <w:basedOn w:val="Standaardalinea-lettertype"/>
    <w:link w:val="Kop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Werkdatums">
    <w:name w:val="Werkdatums"/>
    <w:basedOn w:val="Standaard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Functie">
    <w:name w:val="Functie"/>
    <w:basedOn w:val="Standaard"/>
    <w:qFormat/>
    <w:rsid w:val="008064DE"/>
    <w:pPr>
      <w:spacing w:after="0"/>
    </w:pPr>
  </w:style>
  <w:style w:type="paragraph" w:customStyle="1" w:styleId="Bedrijfsnaam">
    <w:name w:val="Bedrijfsnaam"/>
    <w:basedOn w:val="Standaard"/>
    <w:qFormat/>
    <w:rsid w:val="008064DE"/>
    <w:pPr>
      <w:spacing w:after="200"/>
    </w:pPr>
  </w:style>
  <w:style w:type="paragraph" w:styleId="Datum">
    <w:name w:val="Date"/>
    <w:basedOn w:val="Standaard"/>
    <w:next w:val="Standaard"/>
    <w:link w:val="Datum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umChar">
    <w:name w:val="Datum Char"/>
    <w:basedOn w:val="Standaardalinea-lettertype"/>
    <w:link w:val="Datum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gegevens0">
    <w:name w:val="Contactgegevens"/>
    <w:basedOn w:val="Standaard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Standaardalinea-lettertype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Kop2Char">
    <w:name w:val="Kop 2 Char"/>
    <w:basedOn w:val="Standaardalinea-lettertype"/>
    <w:link w:val="Kop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A74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A745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sv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mmer\AppData\Roaming\Microsoft\Templates\Plaknotitie%20c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1E98FEFA87E48EE92107E522BBBBC4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F663F9C-FFE7-42AA-9DC7-EA24B8FADEBE}"/>
      </w:docPartPr>
      <w:docPartBody>
        <w:p w:rsidR="00000000" w:rsidRDefault="001D052F">
          <w:pPr>
            <w:pStyle w:val="51E98FEFA87E48EE92107E522BBBBC4C"/>
          </w:pPr>
          <w:r w:rsidRPr="008064DE">
            <w:rPr>
              <w:lang w:bidi="nl-NL"/>
            </w:rPr>
            <w:t>Opleiding</w:t>
          </w:r>
        </w:p>
      </w:docPartBody>
    </w:docPart>
    <w:docPart>
      <w:docPartPr>
        <w:name w:val="29B2555CAFB749E394A427A05BB6315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E912047-F972-4F61-8884-6C70ACE6ABEE}"/>
      </w:docPartPr>
      <w:docPartBody>
        <w:p w:rsidR="00000000" w:rsidRDefault="001D052F">
          <w:pPr>
            <w:pStyle w:val="29B2555CAFB749E394A427A05BB63157"/>
          </w:pPr>
          <w:r w:rsidRPr="008D4C89">
            <w:rPr>
              <w:rStyle w:val="Kop2Char"/>
              <w:lang w:bidi="nl-NL"/>
            </w:rPr>
            <w:t>Telefoon:</w:t>
          </w:r>
        </w:p>
      </w:docPartBody>
    </w:docPart>
    <w:docPart>
      <w:docPartPr>
        <w:name w:val="05EA4CA8BB954035B59E65216AD3102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7228F81-37F7-4C16-AF0D-2FAB5F35E813}"/>
      </w:docPartPr>
      <w:docPartBody>
        <w:p w:rsidR="00000000" w:rsidRDefault="001D052F">
          <w:pPr>
            <w:pStyle w:val="05EA4CA8BB954035B59E65216AD31027"/>
          </w:pPr>
          <w:r w:rsidRPr="008D4C89">
            <w:rPr>
              <w:rStyle w:val="Kop2Char"/>
              <w:lang w:bidi="nl-NL"/>
            </w:rPr>
            <w:t>E-mailadres:</w:t>
          </w:r>
        </w:p>
      </w:docPartBody>
    </w:docPart>
    <w:docPart>
      <w:docPartPr>
        <w:name w:val="83221EC5897D436EB9DA00819C2F2BD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9AF2A376-E5BE-4EEA-AF74-243FC1F83673}"/>
      </w:docPartPr>
      <w:docPartBody>
        <w:p w:rsidR="00000000" w:rsidRDefault="001D052F">
          <w:pPr>
            <w:pStyle w:val="83221EC5897D436EB9DA00819C2F2BD1"/>
          </w:pPr>
          <w:r w:rsidRPr="008D4C89">
            <w:rPr>
              <w:rStyle w:val="Kop2Char"/>
              <w:lang w:bidi="nl-NL"/>
            </w:rPr>
            <w:t>Adres</w:t>
          </w:r>
        </w:p>
      </w:docPartBody>
    </w:docPart>
    <w:docPart>
      <w:docPartPr>
        <w:name w:val="0214516B59AC41E7AFC83FE1EE5622D5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BC1DA14A-9BBC-4BB5-9EB7-81D35068F286}"/>
      </w:docPartPr>
      <w:docPartBody>
        <w:p w:rsidR="00000000" w:rsidRDefault="001D052F">
          <w:pPr>
            <w:pStyle w:val="0214516B59AC41E7AFC83FE1EE5622D5"/>
          </w:pPr>
          <w:r w:rsidRPr="008D4C89">
            <w:rPr>
              <w:rStyle w:val="Kop2Char"/>
              <w:lang w:bidi="nl-NL"/>
            </w:rPr>
            <w:t>Vaardighede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nl-NL" w:eastAsia="nl-N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pPr>
      <w:keepNext/>
      <w:keepLines/>
      <w:spacing w:before="480" w:after="120" w:line="259" w:lineRule="auto"/>
      <w:outlineLvl w:val="0"/>
    </w:pPr>
    <w:rPr>
      <w:rFonts w:asciiTheme="majorHAnsi" w:eastAsiaTheme="majorEastAsia" w:hAnsiTheme="majorHAnsi" w:cstheme="majorBidi"/>
      <w:b/>
      <w:kern w:val="0"/>
      <w:sz w:val="42"/>
      <w:szCs w:val="32"/>
      <w:lang w:eastAsia="en-US"/>
      <w14:ligatures w14:val="none"/>
    </w:rPr>
  </w:style>
  <w:style w:type="paragraph" w:styleId="Kop2">
    <w:name w:val="heading 2"/>
    <w:basedOn w:val="Standaard"/>
    <w:next w:val="Standaard"/>
    <w:link w:val="Kop2Char"/>
    <w:uiPriority w:val="9"/>
    <w:qFormat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kern w:val="0"/>
      <w:sz w:val="22"/>
      <w:szCs w:val="26"/>
      <w:lang w:eastAsia="en-US"/>
      <w14:ligatures w14:val="none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29C542AB49AB408A89DE9FAC7BC14D5C">
    <w:name w:val="29C542AB49AB408A89DE9FAC7BC14D5C"/>
  </w:style>
  <w:style w:type="character" w:customStyle="1" w:styleId="Kop1Char">
    <w:name w:val="Kop 1 Char"/>
    <w:basedOn w:val="Standaardalinea-lettertype"/>
    <w:link w:val="Kop1"/>
    <w:uiPriority w:val="9"/>
    <w:rPr>
      <w:rFonts w:asciiTheme="majorHAnsi" w:eastAsiaTheme="majorEastAsia" w:hAnsiTheme="majorHAnsi" w:cstheme="majorBidi"/>
      <w:b/>
      <w:kern w:val="0"/>
      <w:sz w:val="42"/>
      <w:szCs w:val="32"/>
      <w:lang w:eastAsia="en-US"/>
      <w14:ligatures w14:val="none"/>
    </w:rPr>
  </w:style>
  <w:style w:type="paragraph" w:customStyle="1" w:styleId="AB65BFD1580842D4A1CF85FD44C5E2D9">
    <w:name w:val="AB65BFD1580842D4A1CF85FD44C5E2D9"/>
  </w:style>
  <w:style w:type="paragraph" w:customStyle="1" w:styleId="066D4E3820834ADA943259134C1C40F2">
    <w:name w:val="066D4E3820834ADA943259134C1C40F2"/>
  </w:style>
  <w:style w:type="paragraph" w:customStyle="1" w:styleId="BC88BF016B8F44849B4F65ED41574670">
    <w:name w:val="BC88BF016B8F44849B4F65ED41574670"/>
  </w:style>
  <w:style w:type="paragraph" w:customStyle="1" w:styleId="DF0E4551480B40AB94E563B15F2CEC76">
    <w:name w:val="DF0E4551480B40AB94E563B15F2CEC76"/>
  </w:style>
  <w:style w:type="paragraph" w:customStyle="1" w:styleId="D489352FE0D24A288303DB00E9922F9C">
    <w:name w:val="D489352FE0D24A288303DB00E9922F9C"/>
  </w:style>
  <w:style w:type="paragraph" w:customStyle="1" w:styleId="9609D0B2B7E44E46952563A0CCD4CEF5">
    <w:name w:val="9609D0B2B7E44E46952563A0CCD4CEF5"/>
  </w:style>
  <w:style w:type="paragraph" w:customStyle="1" w:styleId="EB806DE8B63247AC90B1C0706200CF14">
    <w:name w:val="EB806DE8B63247AC90B1C0706200CF14"/>
  </w:style>
  <w:style w:type="paragraph" w:customStyle="1" w:styleId="6077927BC0AC451C8781AB99E3D88D42">
    <w:name w:val="6077927BC0AC451C8781AB99E3D88D42"/>
  </w:style>
  <w:style w:type="paragraph" w:customStyle="1" w:styleId="4AC2A012D33F435FA578FA5017B0C1DD">
    <w:name w:val="4AC2A012D33F435FA578FA5017B0C1DD"/>
  </w:style>
  <w:style w:type="paragraph" w:customStyle="1" w:styleId="6993A330EA2E46849BBFFA3B2AD481FC">
    <w:name w:val="6993A330EA2E46849BBFFA3B2AD481FC"/>
  </w:style>
  <w:style w:type="paragraph" w:customStyle="1" w:styleId="D93D2EEE3AD6453586D3BDB26E330C7D">
    <w:name w:val="D93D2EEE3AD6453586D3BDB26E330C7D"/>
  </w:style>
  <w:style w:type="paragraph" w:customStyle="1" w:styleId="AC21FB3E6737407988AF2F1FAB20CDAC">
    <w:name w:val="AC21FB3E6737407988AF2F1FAB20CDAC"/>
  </w:style>
  <w:style w:type="paragraph" w:customStyle="1" w:styleId="A669F32D0A0E41D3838C5ACB4A2205CF">
    <w:name w:val="A669F32D0A0E41D3838C5ACB4A2205CF"/>
  </w:style>
  <w:style w:type="paragraph" w:customStyle="1" w:styleId="45805E417F754E1988AC095D9A558E10">
    <w:name w:val="45805E417F754E1988AC095D9A558E10"/>
  </w:style>
  <w:style w:type="paragraph" w:customStyle="1" w:styleId="1B53196416364888BBDAB3486FCD0C13">
    <w:name w:val="1B53196416364888BBDAB3486FCD0C13"/>
  </w:style>
  <w:style w:type="paragraph" w:customStyle="1" w:styleId="EFC3333186B44812AFE042574B380AF7">
    <w:name w:val="EFC3333186B44812AFE042574B380AF7"/>
  </w:style>
  <w:style w:type="paragraph" w:customStyle="1" w:styleId="51E98FEFA87E48EE92107E522BBBBC4C">
    <w:name w:val="51E98FEFA87E48EE92107E522BBBBC4C"/>
  </w:style>
  <w:style w:type="paragraph" w:customStyle="1" w:styleId="2ABB76791F06416DA19210760DB7A9AE">
    <w:name w:val="2ABB76791F06416DA19210760DB7A9AE"/>
  </w:style>
  <w:style w:type="paragraph" w:customStyle="1" w:styleId="98331111D12F4CC4BA3EDD9069394581">
    <w:name w:val="98331111D12F4CC4BA3EDD9069394581"/>
  </w:style>
  <w:style w:type="paragraph" w:customStyle="1" w:styleId="90CCD660C4544713A810F9AF76547036">
    <w:name w:val="90CCD660C4544713A810F9AF76547036"/>
  </w:style>
  <w:style w:type="paragraph" w:customStyle="1" w:styleId="C768FA7F014F4EC18DA1F8A06691EB02">
    <w:name w:val="C768FA7F014F4EC18DA1F8A06691EB02"/>
  </w:style>
  <w:style w:type="paragraph" w:customStyle="1" w:styleId="E173754B0E3D435E8FEB2CFBFE9A0F53">
    <w:name w:val="E173754B0E3D435E8FEB2CFBFE9A0F53"/>
  </w:style>
  <w:style w:type="paragraph" w:customStyle="1" w:styleId="8A1AA5AD3A3B4597A56D5C05839B27D7">
    <w:name w:val="8A1AA5AD3A3B4597A56D5C05839B27D7"/>
  </w:style>
  <w:style w:type="paragraph" w:customStyle="1" w:styleId="4A5AC8B206D540E4805777E881EB0F5E">
    <w:name w:val="4A5AC8B206D540E4805777E881EB0F5E"/>
  </w:style>
  <w:style w:type="paragraph" w:customStyle="1" w:styleId="941B7C75277D43B1918DAF1EFACFD79F">
    <w:name w:val="941B7C75277D43B1918DAF1EFACFD79F"/>
  </w:style>
  <w:style w:type="paragraph" w:customStyle="1" w:styleId="5F0625610B754E12A1B40AF45CC8D022">
    <w:name w:val="5F0625610B754E12A1B40AF45CC8D022"/>
  </w:style>
  <w:style w:type="paragraph" w:styleId="Ondertitel">
    <w:name w:val="Subtitle"/>
    <w:basedOn w:val="Normaalweb"/>
    <w:next w:val="Standaard"/>
    <w:link w:val="Ondertitel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  <w14:ligatures w14:val="none"/>
    </w:rPr>
  </w:style>
  <w:style w:type="character" w:customStyle="1" w:styleId="OndertitelChar">
    <w:name w:val="Ondertitel Char"/>
    <w:basedOn w:val="Standaardalinea-lettertype"/>
    <w:link w:val="Ondertitel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  <w14:ligatures w14:val="none"/>
    </w:rPr>
  </w:style>
  <w:style w:type="paragraph" w:styleId="Normaalweb">
    <w:name w:val="Normal (Web)"/>
    <w:basedOn w:val="Standaard"/>
    <w:uiPriority w:val="99"/>
    <w:semiHidden/>
    <w:unhideWhenUsed/>
    <w:rPr>
      <w:rFonts w:ascii="Times New Roman" w:hAnsi="Times New Roman" w:cs="Times New Roman"/>
    </w:rPr>
  </w:style>
  <w:style w:type="paragraph" w:customStyle="1" w:styleId="E2161A999497471F941BC3F24FD840C5">
    <w:name w:val="E2161A999497471F941BC3F24FD840C5"/>
  </w:style>
  <w:style w:type="character" w:customStyle="1" w:styleId="Kop2Char">
    <w:name w:val="Kop 2 Char"/>
    <w:basedOn w:val="Standaardalinea-lettertype"/>
    <w:link w:val="Kop2"/>
    <w:uiPriority w:val="9"/>
    <w:rPr>
      <w:rFonts w:asciiTheme="majorHAnsi" w:eastAsiaTheme="majorEastAsia" w:hAnsiTheme="majorHAnsi" w:cstheme="majorBidi"/>
      <w:b/>
      <w:kern w:val="0"/>
      <w:sz w:val="22"/>
      <w:szCs w:val="26"/>
      <w:lang w:eastAsia="en-US"/>
      <w14:ligatures w14:val="none"/>
    </w:rPr>
  </w:style>
  <w:style w:type="paragraph" w:customStyle="1" w:styleId="29B2555CAFB749E394A427A05BB63157">
    <w:name w:val="29B2555CAFB749E394A427A05BB63157"/>
  </w:style>
  <w:style w:type="paragraph" w:customStyle="1" w:styleId="8730F56393194E12BC1E4C26857B322B">
    <w:name w:val="8730F56393194E12BC1E4C26857B322B"/>
  </w:style>
  <w:style w:type="paragraph" w:customStyle="1" w:styleId="05EA4CA8BB954035B59E65216AD31027">
    <w:name w:val="05EA4CA8BB954035B59E65216AD31027"/>
  </w:style>
  <w:style w:type="character" w:styleId="Hyperlink">
    <w:name w:val="Hyperlink"/>
    <w:basedOn w:val="Standaardalinea-lettertype"/>
    <w:uiPriority w:val="99"/>
    <w:unhideWhenUsed/>
    <w:rPr>
      <w:color w:val="80340D" w:themeColor="accent2" w:themeShade="80"/>
      <w:u w:val="single"/>
    </w:rPr>
  </w:style>
  <w:style w:type="paragraph" w:customStyle="1" w:styleId="D10FBAF0E9A9483D8FA254F40072556D">
    <w:name w:val="D10FBAF0E9A9483D8FA254F40072556D"/>
  </w:style>
  <w:style w:type="paragraph" w:customStyle="1" w:styleId="28509BC1FC0C47E6AFF6108814C63181">
    <w:name w:val="28509BC1FC0C47E6AFF6108814C63181"/>
  </w:style>
  <w:style w:type="paragraph" w:customStyle="1" w:styleId="D3E2B355CBF147BA9995ADDEE46E0FC0">
    <w:name w:val="D3E2B355CBF147BA9995ADDEE46E0FC0"/>
  </w:style>
  <w:style w:type="paragraph" w:customStyle="1" w:styleId="83221EC5897D436EB9DA00819C2F2BD1">
    <w:name w:val="83221EC5897D436EB9DA00819C2F2BD1"/>
  </w:style>
  <w:style w:type="character" w:styleId="Tekstvantijdelijkeaanduiding">
    <w:name w:val="Placeholder Text"/>
    <w:basedOn w:val="Standaardalinea-lettertype"/>
    <w:uiPriority w:val="99"/>
    <w:semiHidden/>
    <w:rPr>
      <w:color w:val="808080"/>
    </w:rPr>
  </w:style>
  <w:style w:type="paragraph" w:customStyle="1" w:styleId="Contactgegevens">
    <w:name w:val="Contactgegevens"/>
    <w:basedOn w:val="Norma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 w:eastAsia="en-US"/>
      <w14:ligatures w14:val="none"/>
    </w:rPr>
  </w:style>
  <w:style w:type="paragraph" w:customStyle="1" w:styleId="4E0A29AD912B4A579CDF844F40E03D7E">
    <w:name w:val="4E0A29AD912B4A579CDF844F40E03D7E"/>
  </w:style>
  <w:style w:type="paragraph" w:customStyle="1" w:styleId="0214516B59AC41E7AFC83FE1EE5622D5">
    <w:name w:val="0214516B59AC41E7AFC83FE1EE5622D5"/>
  </w:style>
  <w:style w:type="paragraph" w:customStyle="1" w:styleId="ABA775413B2E43BFBAA0915EF59228F1">
    <w:name w:val="ABA775413B2E43BFBAA0915EF59228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knotitie cv</Template>
  <TotalTime>0</TotalTime>
  <Pages>1</Pages>
  <Words>83</Words>
  <Characters>460</Characters>
  <Application>Microsoft Office Word</Application>
  <DocSecurity>0</DocSecurity>
  <Lines>3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07T17:12:00Z</dcterms:created>
  <dcterms:modified xsi:type="dcterms:W3CDTF">2024-03-07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